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proofErr w:type="gramStart"/>
      <w:r>
        <w:t xml:space="preserve"> </w:t>
      </w:r>
      <w:bookmarkStart w:id="1" w:name="OLE_LINK59"/>
      <w:bookmarkStart w:id="2" w:name="OLE_LINK60"/>
      <w:r>
        <w:t>1000</w:t>
      </w:r>
      <w:proofErr w:type="gramEnd"/>
      <w:r>
        <w:t xml:space="preserve"> UTC</w:t>
      </w:r>
      <w:r>
        <w:tab/>
      </w:r>
      <w:proofErr w:type="spellStart"/>
      <w:r>
        <w:rPr>
          <w:b/>
          <w:bCs/>
        </w:rPr>
        <w:t>Tdoc</w:t>
      </w:r>
      <w:proofErr w:type="spellEnd"/>
      <w:r>
        <w:rPr>
          <w:b/>
          <w:bCs/>
        </w:rPr>
        <w:t xml:space="preserve">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>
        <w:t>Tdoc</w:t>
      </w:r>
      <w:proofErr w:type="spellEnd"/>
      <w:r>
        <w:t xml:space="preserve">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2] </w:t>
            </w:r>
            <w:proofErr w:type="spellStart"/>
            <w:r>
              <w:rPr>
                <w:rFonts w:cs="Arial"/>
                <w:sz w:val="16"/>
                <w:szCs w:val="16"/>
              </w:rPr>
              <w:t>Intraband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3] IAB Beam </w:t>
            </w:r>
            <w:proofErr w:type="spellStart"/>
            <w:r>
              <w:rPr>
                <w:rFonts w:cs="Arial"/>
                <w:sz w:val="16"/>
                <w:szCs w:val="16"/>
              </w:rPr>
              <w:t>Mgmt</w:t>
            </w:r>
            <w:proofErr w:type="spellEnd"/>
            <w:r>
              <w:rPr>
                <w:rFonts w:cs="Arial"/>
                <w:sz w:val="16"/>
                <w:szCs w:val="16"/>
              </w:rPr>
              <w:t>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Air To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6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refservCellIndicator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</w:t>
            </w:r>
            <w:proofErr w:type="spellStart"/>
            <w:r>
              <w:rPr>
                <w:rFonts w:cs="Arial"/>
                <w:sz w:val="16"/>
                <w:szCs w:val="16"/>
              </w:rPr>
              <w:t>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e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>
              <w:rPr>
                <w:rFonts w:cs="Arial"/>
                <w:sz w:val="16"/>
                <w:szCs w:val="16"/>
              </w:rPr>
              <w:t>eDRX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Eswar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8"/>
            <w:bookmarkStart w:id="35" w:name="OLE_LINK29"/>
            <w:bookmarkStart w:id="36" w:name="OLE_LINK9"/>
            <w:bookmarkStart w:id="37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  <w:bookmarkEnd w:id="34"/>
            <w:bookmarkEnd w:id="35"/>
            <w:r>
              <w:rPr>
                <w:rFonts w:cs="Arial"/>
                <w:sz w:val="16"/>
                <w:szCs w:val="16"/>
              </w:rPr>
              <w:t>[2] (Johan)</w:t>
            </w:r>
            <w:bookmarkEnd w:id="36"/>
            <w:bookmarkEnd w:id="37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RRC </w:t>
            </w:r>
            <w:proofErr w:type="spellStart"/>
            <w:r>
              <w:rPr>
                <w:rFonts w:cs="Arial"/>
                <w:sz w:val="16"/>
                <w:szCs w:val="16"/>
              </w:rPr>
              <w:t>tdoc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ins w:id="38" w:author="Tero Henttonen (Nokia)" w:date="2023-04-21T14:31:00Z"/>
                <w:rFonts w:cs="Arial"/>
                <w:sz w:val="16"/>
                <w:szCs w:val="16"/>
              </w:rPr>
            </w:pPr>
            <w:bookmarkStart w:id="39" w:name="OLE_LINK46"/>
            <w:bookmarkStart w:id="40" w:name="OLE_LINK47"/>
            <w:ins w:id="41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>NR18 XR [2] (Tero)</w:t>
              </w:r>
            </w:ins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ins w:id="42" w:author="Tero Henttonen (Nokia)" w:date="2023-04-21T14:31:00Z"/>
                <w:rFonts w:cs="Arial"/>
                <w:sz w:val="16"/>
                <w:szCs w:val="16"/>
              </w:rPr>
            </w:pPr>
            <w:ins w:id="43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>- Report of [212]: XR BSR solutions (R2-2304394)</w:t>
              </w:r>
            </w:ins>
          </w:p>
          <w:p w14:paraId="4355EAC1" w14:textId="1D22AAE1" w:rsidR="006A06C6" w:rsidDel="00EC5B93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del w:id="44" w:author="Tero Henttonen (Nokia)" w:date="2023-04-21T14:31:00Z"/>
                <w:rFonts w:cs="Arial"/>
                <w:sz w:val="16"/>
                <w:szCs w:val="16"/>
              </w:rPr>
            </w:pPr>
            <w:ins w:id="45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 xml:space="preserve">- 7.5.4.2: Discard operation in XR (e.g. </w:t>
              </w:r>
            </w:ins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ins w:id="46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 xml:space="preserve">, </w:t>
              </w:r>
            </w:ins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ins w:id="47" w:author="Tero Henttonen (Nokia)" w:date="2023-04-21T14:31:00Z">
              <w:r w:rsidRPr="00D304E5">
                <w:rPr>
                  <w:rFonts w:cs="Arial"/>
                  <w:sz w:val="16"/>
                  <w:szCs w:val="16"/>
                </w:rPr>
                <w:t>)</w:t>
              </w:r>
            </w:ins>
            <w:del w:id="48" w:author="Tero Henttonen (Nokia)" w:date="2023-04-21T14:31:00Z">
              <w:r w:rsidR="00BC66D9" w:rsidRPr="00EC5B93" w:rsidDel="00EC5B93">
                <w:rPr>
                  <w:rFonts w:cs="Arial"/>
                  <w:sz w:val="16"/>
                  <w:szCs w:val="16"/>
                </w:rPr>
                <w:delText>NR18 XR [2]</w:delText>
              </w:r>
              <w:r w:rsidR="00BC66D9" w:rsidDel="00EC5B93">
                <w:rPr>
                  <w:rFonts w:cs="Arial"/>
                  <w:sz w:val="16"/>
                  <w:szCs w:val="16"/>
                </w:rPr>
                <w:delText xml:space="preserve"> (Tero)</w:delText>
              </w:r>
            </w:del>
          </w:p>
          <w:p w14:paraId="521BCE2C" w14:textId="03C7F9A8" w:rsidR="006A06C6" w:rsidDel="00EC5B93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49" w:author="Tero Henttonen (Nokia)" w:date="2023-04-21T14:31:00Z"/>
                <w:rFonts w:cs="Arial"/>
                <w:sz w:val="16"/>
                <w:szCs w:val="16"/>
              </w:rPr>
            </w:pPr>
            <w:del w:id="50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- Email discussion report(s) (if any)</w:delText>
              </w:r>
            </w:del>
          </w:p>
          <w:p w14:paraId="0FC14295" w14:textId="7764E021" w:rsidR="006A06C6" w:rsidDel="00EC5B93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1" w:author="Tero Henttonen (Nokia)" w:date="2023-04-21T14:31:00Z"/>
                <w:rFonts w:cs="Arial"/>
                <w:sz w:val="16"/>
                <w:szCs w:val="16"/>
              </w:rPr>
            </w:pPr>
            <w:del w:id="52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- Untreated topics from week 1</w:delText>
              </w:r>
            </w:del>
          </w:p>
          <w:p w14:paraId="04240462" w14:textId="72DF4A8C" w:rsidR="006A06C6" w:rsidDel="00EC5B93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3" w:author="Tero Henttonen (Nokia)" w:date="2023-04-21T14:31:00Z"/>
                <w:rFonts w:cs="Arial"/>
                <w:sz w:val="16"/>
                <w:szCs w:val="16"/>
              </w:rPr>
            </w:pPr>
            <w:del w:id="54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IF time allows:</w:delText>
              </w:r>
            </w:del>
          </w:p>
          <w:p w14:paraId="74C8C431" w14:textId="7B3BCCE0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55" w:author="Tero Henttonen (Nokia)" w:date="2023-04-21T14:31:00Z">
              <w:r w:rsidDel="00EC5B93">
                <w:rPr>
                  <w:rFonts w:cs="Arial"/>
                  <w:sz w:val="16"/>
                  <w:szCs w:val="16"/>
                </w:rPr>
                <w:delText>- 7.5.4.3: Further discussion on CG for XR</w:delText>
              </w:r>
            </w:del>
            <w:bookmarkEnd w:id="39"/>
            <w:bookmarkEnd w:id="40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6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56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eNPN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>
              <w:rPr>
                <w:rFonts w:cs="Arial"/>
                <w:sz w:val="16"/>
                <w:szCs w:val="16"/>
              </w:rPr>
              <w:t>Scell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3A5FD6C" w14:textId="57D98662" w:rsidR="006A06C6" w:rsidDel="00D304E5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57" w:author="Tero Henttonen (Nokia)" w:date="2023-04-21T14:31:00Z"/>
                <w:rFonts w:cs="Arial"/>
                <w:sz w:val="16"/>
                <w:szCs w:val="16"/>
              </w:rPr>
            </w:pPr>
            <w:del w:id="58" w:author="Tero Henttonen (Nokia)" w:date="2023-04-21T14:31:00Z">
              <w:r w:rsidDel="00D304E5">
                <w:rPr>
                  <w:rFonts w:cs="Arial"/>
                  <w:sz w:val="16"/>
                  <w:szCs w:val="16"/>
                </w:rPr>
                <w:delText>IF time allows:</w:delText>
              </w:r>
            </w:del>
          </w:p>
          <w:p w14:paraId="11F7B9BB" w14:textId="01EC8F8C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59" w:author="Tero Henttonen (Nokia)" w:date="2023-04-21T14:31:00Z">
              <w:r w:rsidDel="00D304E5">
                <w:rPr>
                  <w:rFonts w:cs="Arial"/>
                  <w:sz w:val="16"/>
                  <w:szCs w:val="16"/>
                </w:rPr>
                <w:delText>- 7.17.3: Report of [230]: UE capability restrictions (</w:delText>
              </w:r>
              <w:r w:rsidR="00000000" w:rsidDel="00D304E5">
                <w:fldChar w:fldCharType="begin"/>
              </w:r>
              <w:r w:rsidR="00000000" w:rsidDel="00D304E5">
                <w:delInstrText xml:space="preserve"> HYPERLINK "https://www.3gpp.org/ftp/TSG_RAN/WG2_RL2/TSGR2_121bis-e/Docs/R2-2304397.zip" </w:delInstrText>
              </w:r>
              <w:r w:rsidR="00000000" w:rsidDel="00D304E5">
                <w:fldChar w:fldCharType="separate"/>
              </w:r>
              <w:r w:rsidDel="00D304E5">
                <w:rPr>
                  <w:rStyle w:val="Hyperlink"/>
                  <w:rFonts w:cs="Arial"/>
                  <w:sz w:val="16"/>
                  <w:szCs w:val="16"/>
                </w:rPr>
                <w:delText>R2-2304397</w:delText>
              </w:r>
              <w:r w:rsidR="00000000" w:rsidDel="00D304E5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Del="00D304E5">
                <w:rPr>
                  <w:rFonts w:cs="Arial"/>
                  <w:sz w:val="16"/>
                  <w:szCs w:val="16"/>
                </w:rPr>
                <w:delText>)</w:delText>
              </w:r>
            </w:del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mIAB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4DA4B2ED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TBD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ins w:id="60" w:author="Tero Henttonen (Nokia)" w:date="2023-04-21T14:40:00Z">
              <w:r w:rsidR="00D304E5">
                <w:rPr>
                  <w:rFonts w:cs="Arial"/>
                  <w:sz w:val="16"/>
                  <w:szCs w:val="16"/>
                </w:rPr>
                <w:t>: 14:30-15:00</w:t>
              </w:r>
            </w:ins>
          </w:p>
          <w:p w14:paraId="04DFF8A6" w14:textId="2A0877A1" w:rsidR="006A06C6" w:rsidDel="00D304E5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del w:id="61" w:author="Tero Henttonen (Nokia)" w:date="2023-04-21T14:38:00Z"/>
                <w:rFonts w:cs="Arial"/>
                <w:sz w:val="16"/>
                <w:szCs w:val="16"/>
              </w:rPr>
            </w:pPr>
            <w:del w:id="62" w:author="Tero Henttonen (Nokia)" w:date="2023-04-21T14:38:00Z">
              <w:r w:rsidDel="00D304E5">
                <w:rPr>
                  <w:rFonts w:cs="Arial"/>
                  <w:sz w:val="16"/>
                  <w:szCs w:val="16"/>
                </w:rPr>
                <w:delText>- 7.17.3: Report of [230]: UE capability restrictions (</w:delText>
              </w:r>
              <w:r w:rsidR="00000000" w:rsidDel="00D304E5">
                <w:fldChar w:fldCharType="begin"/>
              </w:r>
              <w:r w:rsidR="00000000" w:rsidDel="00D304E5">
                <w:delInstrText xml:space="preserve"> HYPERLINK "https://www.3gpp.org/ftp/TSG_RAN/WG2_RL2/TSGR2_121bis-e/Docs/R2-2304397.zip" </w:delInstrText>
              </w:r>
              <w:r w:rsidR="00000000" w:rsidDel="00D304E5">
                <w:fldChar w:fldCharType="separate"/>
              </w:r>
              <w:r w:rsidDel="00D304E5">
                <w:rPr>
                  <w:rStyle w:val="Hyperlink"/>
                  <w:rFonts w:cs="Arial"/>
                  <w:sz w:val="16"/>
                  <w:szCs w:val="16"/>
                </w:rPr>
                <w:delText>R2-2304397</w:delText>
              </w:r>
              <w:r w:rsidR="00000000" w:rsidDel="00D304E5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Del="00D304E5">
                <w:rPr>
                  <w:rFonts w:cs="Arial"/>
                  <w:sz w:val="16"/>
                  <w:szCs w:val="16"/>
                </w:rPr>
                <w:delText>)</w:delText>
              </w:r>
            </w:del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63" w:author="Tero Henttonen (Nokia)" w:date="2023-04-21T14:38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64" w:author="Tero Henttonen (Nokia)" w:date="2023-04-21T14:38:00Z"/>
                <w:rFonts w:cs="Arial"/>
                <w:sz w:val="16"/>
                <w:szCs w:val="16"/>
              </w:rPr>
            </w:pPr>
            <w:ins w:id="65" w:author="Tero Henttonen (Nokia)" w:date="2023-04-21T14:38:00Z">
              <w:r>
                <w:rPr>
                  <w:rFonts w:cs="Arial"/>
                  <w:sz w:val="16"/>
                  <w:szCs w:val="16"/>
                </w:rPr>
                <w:t>IF time allows:</w:t>
              </w:r>
            </w:ins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66" w:author="Tero Henttonen (Nokia)" w:date="2023-04-21T14:38:00Z"/>
                <w:rFonts w:cs="Arial"/>
                <w:sz w:val="16"/>
                <w:szCs w:val="16"/>
              </w:rPr>
            </w:pPr>
            <w:ins w:id="67" w:author="Tero Henttonen (Nokia)" w:date="2023-04-21T14:38:00Z">
              <w:r>
                <w:rPr>
                  <w:rFonts w:cs="Arial"/>
                  <w:sz w:val="16"/>
                  <w:szCs w:val="16"/>
                </w:rPr>
                <w:t>- 7.17.3: Report of [230]: UE capability restrictions (</w:t>
              </w:r>
              <w:r>
                <w:fldChar w:fldCharType="begin"/>
              </w:r>
              <w:r>
                <w:instrText xml:space="preserve"> HYPERLINK "https://www.3gpp.org/ftp/TSG_RAN/WG2_RL2/TSGR2_121bis-e/Docs/R2-2304397.zip" </w:instrText>
              </w:r>
              <w:r>
                <w:fldChar w:fldCharType="separate"/>
              </w:r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  <w:r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</w:t>
            </w:r>
            <w:proofErr w:type="gramStart"/>
            <w:r w:rsidRPr="0036534E">
              <w:rPr>
                <w:rFonts w:cs="Arial"/>
                <w:sz w:val="16"/>
                <w:szCs w:val="16"/>
              </w:rPr>
              <w:t>113](</w:t>
            </w:r>
            <w:proofErr w:type="gramEnd"/>
            <w:r w:rsidRPr="0036534E">
              <w:rPr>
                <w:rFonts w:cs="Arial"/>
                <w:sz w:val="16"/>
                <w:szCs w:val="16"/>
              </w:rPr>
              <w:t>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ins w:id="68" w:author="ZTE" w:date="2023-04-21T07:23:00Z">
              <w:r w:rsidR="00700390" w:rsidRPr="00700390">
                <w:rPr>
                  <w:rFonts w:cs="Arial"/>
                  <w:sz w:val="16"/>
                  <w:szCs w:val="16"/>
                </w:rPr>
                <w:t>-: Report of [111] (if needed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0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LS out UL TX Switching</w:t>
            </w:r>
          </w:p>
          <w:p w14:paraId="10138DA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1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UL TX Switching</w:t>
            </w: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9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69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ins w:id="70" w:author="Tero Henttonen (Nokia)" w:date="2023-04-21T14:35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>
              <w:rPr>
                <w:rFonts w:cs="Arial"/>
                <w:sz w:val="16"/>
                <w:szCs w:val="16"/>
              </w:rPr>
              <w:t>RV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71" w:author="Tero Henttonen (Nokia)" w:date="2023-04-21T14:35:00Z"/>
                <w:rFonts w:cs="Arial"/>
                <w:sz w:val="16"/>
                <w:szCs w:val="16"/>
              </w:rPr>
            </w:pPr>
            <w:ins w:id="72" w:author="Tero Henttonen (Nokia)" w:date="2023-04-21T14:35:00Z">
              <w:r w:rsidRPr="00F947D4">
                <w:rPr>
                  <w:rFonts w:cs="Arial"/>
                  <w:sz w:val="16"/>
                  <w:szCs w:val="16"/>
                </w:rPr>
                <w:t>IF time allows:</w:t>
              </w:r>
            </w:ins>
          </w:p>
          <w:p w14:paraId="3C1A7B36" w14:textId="09DB5A4F" w:rsidR="00D304E5" w:rsidRPr="00D304E5" w:rsidRDefault="00D304E5" w:rsidP="00D304E5">
            <w:ins w:id="73" w:author="Tero Henttonen (Nokia)" w:date="2023-04-21T14:35:00Z">
              <w:r w:rsidRPr="00F947D4">
                <w:rPr>
                  <w:rFonts w:cs="Arial"/>
                  <w:sz w:val="16"/>
                  <w:szCs w:val="16"/>
                </w:rPr>
                <w:t xml:space="preserve">- 7.14.2: Area scope handling (e.g. P12 from 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3596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 xml:space="preserve"> and P7-8 from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3642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 xml:space="preserve">)), AS layer buffer size (e.g.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3677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 xml:space="preserve">, </w:t>
              </w:r>
              <w:r w:rsidRPr="00F947D4">
                <w:fldChar w:fldCharType="begin"/>
              </w:r>
              <w:r w:rsidRPr="00F947D4">
                <w:instrText xml:space="preserve"> HYPERLINK "https://www.3gpp.org/ftp/TSG_RAN/WG2_RL2/TSGR2_121bis-e/Docs/R2-2302886.zip" </w:instrText>
              </w:r>
              <w:r w:rsidRPr="00F947D4">
                <w:fldChar w:fldCharType="separate"/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  <w:r w:rsidRPr="00F947D4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  <w:r w:rsidRPr="00F947D4">
                <w:rPr>
                  <w:rFonts w:cs="Arial"/>
                  <w:sz w:val="16"/>
                  <w:szCs w:val="16"/>
                </w:rPr>
                <w:t>)</w:t>
              </w:r>
            </w:ins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4" w:name="OLE_LINK56"/>
            <w:bookmarkStart w:id="75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74"/>
            <w:bookmarkEnd w:id="75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9D04F9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9D04F9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5AB4329E" w:rsidR="00D304E5" w:rsidRPr="00D304E5" w:rsidRDefault="00BC66D9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76" w:author="Tero Henttonen (Nokia)" w:date="2023-04-21T14:36:00Z"/>
                <w:rFonts w:cs="Arial"/>
                <w:sz w:val="16"/>
                <w:szCs w:val="16"/>
              </w:rPr>
            </w:pPr>
            <w:del w:id="77" w:author="Tero Henttonen (Nokia)" w:date="2023-04-21T14:57:00Z">
              <w:r w:rsidDel="0036534E">
                <w:rPr>
                  <w:rFonts w:cs="Arial"/>
                  <w:sz w:val="16"/>
                  <w:szCs w:val="16"/>
                </w:rPr>
                <w:delText>NR18 CBs (</w:delText>
              </w:r>
            </w:del>
            <w:ins w:id="78" w:author="Johan Johansson" w:date="2023-04-21T09:39:00Z">
              <w:del w:id="79" w:author="Tero Henttonen (Nokia)" w:date="2023-04-21T14:57:00Z">
                <w:r w:rsidR="001434EF" w:rsidDel="0036534E">
                  <w:rPr>
                    <w:rFonts w:cs="Arial"/>
                    <w:sz w:val="16"/>
                    <w:szCs w:val="16"/>
                  </w:rPr>
                  <w:delText>Tero</w:delText>
                </w:r>
              </w:del>
            </w:ins>
            <w:del w:id="80" w:author="Tero Henttonen (Nokia)" w:date="2023-04-21T14:57:00Z">
              <w:r w:rsidDel="0036534E">
                <w:rPr>
                  <w:rFonts w:cs="Arial"/>
                  <w:sz w:val="16"/>
                  <w:szCs w:val="16"/>
                </w:rPr>
                <w:delText>)</w:delText>
              </w:r>
            </w:del>
            <w:ins w:id="81" w:author="Tero Henttonen (Nokia)" w:date="2023-04-21T14:36:00Z">
              <w:r w:rsidR="00D304E5" w:rsidRPr="00D304E5">
                <w:rPr>
                  <w:rFonts w:cs="Arial"/>
                  <w:sz w:val="16"/>
                  <w:szCs w:val="16"/>
                </w:rPr>
                <w:t>NR18 XR (Tero)</w:t>
              </w:r>
            </w:ins>
            <w:ins w:id="82" w:author="Tero Henttonen (Nokia)" w:date="2023-04-21T14:57:00Z">
              <w:r w:rsidR="0036534E">
                <w:rPr>
                  <w:rFonts w:cs="Arial"/>
                  <w:sz w:val="16"/>
                  <w:szCs w:val="16"/>
                </w:rPr>
                <w:t xml:space="preserve"> – 03:30</w:t>
              </w:r>
            </w:ins>
            <w:ins w:id="83" w:author="Tero Henttonen (Nokia)" w:date="2023-04-21T14:58:00Z">
              <w:r w:rsidR="0036534E">
                <w:rPr>
                  <w:rFonts w:cs="Arial"/>
                  <w:sz w:val="16"/>
                  <w:szCs w:val="16"/>
                </w:rPr>
                <w:t>-04:</w:t>
              </w:r>
            </w:ins>
            <w:ins w:id="84" w:author="Tero Henttonen (Nokia)" w:date="2023-04-21T14:59:00Z">
              <w:r w:rsidR="00A647E1">
                <w:rPr>
                  <w:rFonts w:cs="Arial"/>
                  <w:sz w:val="16"/>
                  <w:szCs w:val="16"/>
                </w:rPr>
                <w:t>00</w:t>
              </w:r>
            </w:ins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85" w:author="Tero Henttonen (Nokia)" w:date="2023-04-21T14:39:00Z"/>
                <w:rFonts w:cs="Arial"/>
                <w:sz w:val="16"/>
                <w:szCs w:val="16"/>
              </w:rPr>
            </w:pPr>
            <w:ins w:id="86" w:author="Tero Henttonen (Nokia)" w:date="2023-04-21T14:39:00Z">
              <w:r w:rsidRPr="00D304E5">
                <w:rPr>
                  <w:rFonts w:cs="Arial"/>
                  <w:sz w:val="16"/>
                  <w:szCs w:val="16"/>
                </w:rPr>
                <w:t>- 7.5.1: Outcome of [211] (CR: R2-2304393, LS: R2-2304392, IF needed)</w:t>
              </w:r>
            </w:ins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87" w:author="Tero Henttonen (Nokia)" w:date="2023-04-21T14:36:00Z"/>
                <w:rFonts w:cs="Arial"/>
                <w:sz w:val="16"/>
                <w:szCs w:val="16"/>
              </w:rPr>
            </w:pPr>
            <w:ins w:id="88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 xml:space="preserve">NR18 </w:t>
              </w:r>
              <w:proofErr w:type="spellStart"/>
              <w:r w:rsidRPr="00D304E5">
                <w:rPr>
                  <w:rFonts w:cs="Arial"/>
                  <w:sz w:val="16"/>
                  <w:szCs w:val="16"/>
                </w:rPr>
                <w:t>QoE</w:t>
              </w:r>
              <w:proofErr w:type="spellEnd"/>
              <w:r w:rsidRPr="00D304E5">
                <w:rPr>
                  <w:rFonts w:cs="Arial"/>
                  <w:sz w:val="16"/>
                  <w:szCs w:val="16"/>
                </w:rPr>
                <w:t xml:space="preserve"> (Tero)</w:t>
              </w:r>
            </w:ins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89" w:author="Tero Henttonen (Nokia)" w:date="2023-04-21T14:36:00Z"/>
                <w:rFonts w:cs="Arial"/>
                <w:sz w:val="16"/>
                <w:szCs w:val="16"/>
              </w:rPr>
            </w:pPr>
            <w:ins w:id="90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>- 7.14.1: Outcome of [2</w:t>
              </w:r>
            </w:ins>
            <w:ins w:id="91" w:author="Tero Henttonen (Nokia)" w:date="2023-04-21T14:58:00Z">
              <w:r w:rsidR="0036534E">
                <w:rPr>
                  <w:rFonts w:cs="Arial"/>
                  <w:sz w:val="16"/>
                  <w:szCs w:val="16"/>
                </w:rPr>
                <w:t>2</w:t>
              </w:r>
            </w:ins>
            <w:ins w:id="92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>1] (R2-2304396, IF</w:t>
              </w:r>
            </w:ins>
            <w:ins w:id="93" w:author="Tero Henttonen (Nokia)" w:date="2023-04-21T14:58:00Z">
              <w:r w:rsidR="0036534E">
                <w:rPr>
                  <w:rFonts w:cs="Arial"/>
                  <w:sz w:val="16"/>
                  <w:szCs w:val="16"/>
                </w:rPr>
                <w:t xml:space="preserve"> needed</w:t>
              </w:r>
            </w:ins>
            <w:ins w:id="94" w:author="Tero Henttonen (Nokia)" w:date="2023-04-21T14:36:00Z">
              <w:r w:rsidRPr="00D304E5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95" w:author="Tero Henttonen (Nokia)" w:date="2023-04-21T14:34:00Z"/>
                <w:rFonts w:cs="Arial"/>
                <w:sz w:val="16"/>
                <w:szCs w:val="16"/>
              </w:rPr>
            </w:pPr>
            <w:ins w:id="96" w:author="Tero Henttonen (Nokia)" w:date="2023-04-21T14:34:00Z">
              <w:r w:rsidRPr="00D304E5">
                <w:rPr>
                  <w:rFonts w:cs="Arial"/>
                  <w:sz w:val="16"/>
                  <w:szCs w:val="16"/>
                </w:rPr>
                <w:t>NR18 MUSIM CB (Tero)</w:t>
              </w:r>
            </w:ins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97" w:author="Tero Henttonen (Nokia)" w:date="2023-04-21T14:34:00Z"/>
                <w:rFonts w:cs="Arial"/>
                <w:sz w:val="16"/>
                <w:szCs w:val="16"/>
              </w:rPr>
            </w:pPr>
            <w:ins w:id="98" w:author="Tero Henttonen (Nokia)" w:date="2023-04-21T14:34:00Z">
              <w:r w:rsidRPr="00D304E5">
                <w:rPr>
                  <w:rFonts w:cs="Arial"/>
                  <w:sz w:val="16"/>
                  <w:szCs w:val="16"/>
                </w:rPr>
                <w:t xml:space="preserve">- 7.17.3: Report of [230]: UE capability </w:t>
              </w:r>
              <w:r w:rsidRPr="0036534E">
                <w:rPr>
                  <w:rFonts w:cs="Arial"/>
                  <w:sz w:val="16"/>
                  <w:szCs w:val="16"/>
                </w:rPr>
                <w:t>restrictions (</w:t>
              </w:r>
            </w:ins>
            <w:r w:rsidRPr="0036534E">
              <w:rPr>
                <w:sz w:val="16"/>
                <w:szCs w:val="16"/>
              </w:rPr>
              <w:fldChar w:fldCharType="begin"/>
            </w:r>
            <w:r w:rsidRPr="0036534E">
              <w:rPr>
                <w:sz w:val="16"/>
                <w:szCs w:val="16"/>
              </w:rPr>
              <w:instrText xml:space="preserve"> HYPERLINK "https://www.3gpp.org/ftp/TSG_RAN/WG2_RL2/TSGR2_121bis-e/Docs/R2-2304397.zip" </w:instrText>
            </w:r>
            <w:r w:rsidRPr="0036534E">
              <w:rPr>
                <w:sz w:val="16"/>
                <w:szCs w:val="16"/>
              </w:rPr>
              <w:fldChar w:fldCharType="separate"/>
            </w:r>
            <w:ins w:id="99" w:author="Tero Henttonen (Nokia)" w:date="2023-04-21T14:34:00Z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  <w:r w:rsidRPr="0036534E">
                <w:rPr>
                  <w:rStyle w:val="Hyperlink"/>
                  <w:rFonts w:cs="Arial"/>
                  <w:sz w:val="16"/>
                  <w:szCs w:val="16"/>
                </w:rPr>
                <w:fldChar w:fldCharType="end"/>
              </w:r>
            </w:ins>
            <w:ins w:id="100" w:author="Tero Henttonen (Nokia)" w:date="2023-04-21T14:56:00Z">
              <w:r w:rsidR="0036534E" w:rsidRPr="0036534E">
                <w:rPr>
                  <w:sz w:val="16"/>
                  <w:szCs w:val="16"/>
                </w:rPr>
                <w:t>, IF not handled on Monday</w:t>
              </w:r>
            </w:ins>
            <w:ins w:id="101" w:author="Tero Henttonen (Nokia)" w:date="2023-04-21T14:34:00Z">
              <w:r w:rsidRPr="0036534E">
                <w:rPr>
                  <w:rFonts w:cs="Arial"/>
                  <w:sz w:val="16"/>
                  <w:szCs w:val="16"/>
                </w:rPr>
                <w:t>)</w:t>
              </w:r>
            </w:ins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ins w:id="102" w:author="Johan Johansson" w:date="2023-04-21T09:39:00Z"/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6D1D459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</w:p>
          <w:p w14:paraId="1704BEC1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Start relay CBs: [415], [416], [418], [419], [425], [430], [431], [432]</w:t>
            </w:r>
          </w:p>
        </w:tc>
      </w:tr>
      <w:tr w:rsidR="006A06C6" w14:paraId="0A8A9362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4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AIML] Data Collection Table</w:t>
            </w:r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ins w:id="103" w:author="Tero Henttonen (Nokia)" w:date="2023-04-21T14:59:00Z">
              <w:r w:rsidR="006538E1">
                <w:rPr>
                  <w:rFonts w:cs="Arial"/>
                  <w:sz w:val="16"/>
                  <w:szCs w:val="16"/>
                </w:rPr>
                <w:t xml:space="preserve"> from 04:00</w:t>
              </w:r>
            </w:ins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lastRenderedPageBreak/>
              <w:t xml:space="preserve">NR18 NTN </w:t>
            </w:r>
            <w:proofErr w:type="spellStart"/>
            <w:r w:rsidRPr="00700390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700390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lastRenderedPageBreak/>
              <w:t>CB (Nathan</w:t>
            </w:r>
            <w:del w:id="104" w:author="MediaTek (Nathan)" w:date="2023-04-20T14:03:00Z">
              <w:r w:rsidDel="00055845">
                <w:rPr>
                  <w:rFonts w:cs="Arial"/>
                  <w:sz w:val="16"/>
                  <w:szCs w:val="16"/>
                  <w:lang w:val="en-US"/>
                </w:rPr>
                <w:delText>?</w:delText>
              </w:r>
            </w:del>
            <w:r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CD878" w14:textId="77777777" w:rsidR="009161C1" w:rsidRDefault="009161C1">
      <w:r>
        <w:separator/>
      </w:r>
    </w:p>
    <w:p w14:paraId="60E91B27" w14:textId="77777777" w:rsidR="009161C1" w:rsidRDefault="009161C1"/>
  </w:endnote>
  <w:endnote w:type="continuationSeparator" w:id="0">
    <w:p w14:paraId="116EBF65" w14:textId="77777777" w:rsidR="009161C1" w:rsidRDefault="009161C1">
      <w:r>
        <w:continuationSeparator/>
      </w:r>
    </w:p>
    <w:p w14:paraId="60B13EB6" w14:textId="77777777" w:rsidR="009161C1" w:rsidRDefault="009161C1"/>
  </w:endnote>
  <w:endnote w:type="continuationNotice" w:id="1">
    <w:p w14:paraId="769ECA8B" w14:textId="77777777" w:rsidR="009161C1" w:rsidRDefault="009161C1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EF5B6" w14:textId="77777777" w:rsidR="009161C1" w:rsidRDefault="009161C1">
      <w:r>
        <w:separator/>
      </w:r>
    </w:p>
    <w:p w14:paraId="38650502" w14:textId="77777777" w:rsidR="009161C1" w:rsidRDefault="009161C1"/>
  </w:footnote>
  <w:footnote w:type="continuationSeparator" w:id="0">
    <w:p w14:paraId="79C30504" w14:textId="77777777" w:rsidR="009161C1" w:rsidRDefault="009161C1">
      <w:r>
        <w:continuationSeparator/>
      </w:r>
    </w:p>
    <w:p w14:paraId="49A46CC1" w14:textId="77777777" w:rsidR="009161C1" w:rsidRDefault="009161C1"/>
  </w:footnote>
  <w:footnote w:type="continuationNotice" w:id="1">
    <w:p w14:paraId="75B8C796" w14:textId="77777777" w:rsidR="009161C1" w:rsidRDefault="009161C1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09" type="#_x0000_t75" style="width:33.75pt;height:23.25pt" o:bullet="t">
        <v:imagedata r:id="rId1" o:title="art711"/>
      </v:shape>
    </w:pict>
  </w:numPicBullet>
  <w:numPicBullet w:numPicBulletId="1">
    <w:pict>
      <v:shape id="_x0000_i1510" type="#_x0000_t75" style="width:112.5pt;height:75pt" o:bullet="t">
        <v:imagedata r:id="rId2" o:title="art32BA"/>
      </v:shape>
    </w:pict>
  </w:numPicBullet>
  <w:numPicBullet w:numPicBulletId="2">
    <w:pict>
      <v:shape id="_x0000_i1511" type="#_x0000_t75" style="width:761.25pt;height:545.2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764345">
    <w:abstractNumId w:val="15"/>
  </w:num>
  <w:num w:numId="2" w16cid:durableId="608901352">
    <w:abstractNumId w:val="17"/>
  </w:num>
  <w:num w:numId="3" w16cid:durableId="1993754537">
    <w:abstractNumId w:val="3"/>
  </w:num>
  <w:num w:numId="4" w16cid:durableId="1151020375">
    <w:abstractNumId w:val="18"/>
  </w:num>
  <w:num w:numId="5" w16cid:durableId="1009067567">
    <w:abstractNumId w:val="12"/>
  </w:num>
  <w:num w:numId="6" w16cid:durableId="1312636310">
    <w:abstractNumId w:val="0"/>
  </w:num>
  <w:num w:numId="7" w16cid:durableId="442504152">
    <w:abstractNumId w:val="13"/>
  </w:num>
  <w:num w:numId="8" w16cid:durableId="105976983">
    <w:abstractNumId w:val="6"/>
  </w:num>
  <w:num w:numId="9" w16cid:durableId="2071690061">
    <w:abstractNumId w:val="2"/>
  </w:num>
  <w:num w:numId="10" w16cid:durableId="902911483">
    <w:abstractNumId w:val="7"/>
  </w:num>
  <w:num w:numId="11" w16cid:durableId="1480610056">
    <w:abstractNumId w:val="1"/>
  </w:num>
  <w:num w:numId="12" w16cid:durableId="298656655">
    <w:abstractNumId w:val="8"/>
  </w:num>
  <w:num w:numId="13" w16cid:durableId="107703800">
    <w:abstractNumId w:val="10"/>
  </w:num>
  <w:num w:numId="14" w16cid:durableId="1801994971">
    <w:abstractNumId w:val="14"/>
  </w:num>
  <w:num w:numId="15" w16cid:durableId="1395854252">
    <w:abstractNumId w:val="16"/>
  </w:num>
  <w:num w:numId="16" w16cid:durableId="2003584679">
    <w:abstractNumId w:val="4"/>
  </w:num>
  <w:num w:numId="17" w16cid:durableId="1878857995">
    <w:abstractNumId w:val="5"/>
  </w:num>
  <w:num w:numId="18" w16cid:durableId="524057717">
    <w:abstractNumId w:val="11"/>
  </w:num>
  <w:num w:numId="19" w16cid:durableId="794060698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ero Henttonen (Nokia)">
    <w15:presenceInfo w15:providerId="AD" w15:userId="S::tero.henttonen@nokia.com::8c59b07f-d54f-43e4-8a38-fa95699606b6"/>
  </w15:person>
  <w15:person w15:author="ZTE">
    <w15:presenceInfo w15:providerId="None" w15:userId="ZTE"/>
  </w15:person>
  <w15:person w15:author="Johan Johansson">
    <w15:presenceInfo w15:providerId="AD" w15:userId="S::johan.johansson@mediatek.com::0fe826f6-d732-4782-9cf9-95d676c54441"/>
  </w15:person>
  <w15:person w15:author="MediaTek (Nathan)">
    <w15:presenceInfo w15:providerId="None" w15:userId="MediaTek (Nath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53E8A"/>
    <w:rsid w:val="00055845"/>
    <w:rsid w:val="001434EF"/>
    <w:rsid w:val="0014539D"/>
    <w:rsid w:val="001D0409"/>
    <w:rsid w:val="00231C4E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A06C6"/>
    <w:rsid w:val="006A326B"/>
    <w:rsid w:val="00700390"/>
    <w:rsid w:val="00710BA4"/>
    <w:rsid w:val="00811010"/>
    <w:rsid w:val="008302D1"/>
    <w:rsid w:val="0083369A"/>
    <w:rsid w:val="009161C1"/>
    <w:rsid w:val="00920943"/>
    <w:rsid w:val="00993F83"/>
    <w:rsid w:val="009D04F9"/>
    <w:rsid w:val="009F2305"/>
    <w:rsid w:val="00A338A9"/>
    <w:rsid w:val="00A647E1"/>
    <w:rsid w:val="00B24B0F"/>
    <w:rsid w:val="00B40641"/>
    <w:rsid w:val="00B84920"/>
    <w:rsid w:val="00BC66D9"/>
    <w:rsid w:val="00D304E5"/>
    <w:rsid w:val="00EA4023"/>
    <w:rsid w:val="00EC5B93"/>
    <w:rsid w:val="00ED3C7A"/>
    <w:rsid w:val="00F55377"/>
    <w:rsid w:val="00F60997"/>
    <w:rsid w:val="00F631BC"/>
    <w:rsid w:val="00FB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83</Words>
  <Characters>1358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9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Tero Henttonen (Nokia)</cp:lastModifiedBy>
  <cp:revision>3</cp:revision>
  <cp:lastPrinted>2019-02-23T18:51:00Z</cp:lastPrinted>
  <dcterms:created xsi:type="dcterms:W3CDTF">2023-04-21T11:59:00Z</dcterms:created>
  <dcterms:modified xsi:type="dcterms:W3CDTF">2023-04-2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